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France</w:t>
      </w:r>
      <w:r>
        <w:t xml:space="preserve"> </w:t>
      </w:r>
      <w:r>
        <w:t xml:space="preserve">Marseille</w:t>
      </w:r>
    </w:p>
    <w:bookmarkStart w:id="20" w:name="X9ba565a4107c439869c2b130844f04d444ffc1b"/>
    <w:p>
      <w:pPr>
        <w:pStyle w:val="Heading1"/>
      </w:pPr>
      <w:r>
        <w:t xml:space="preserve">Internship Application Letter for Research Internship Under Professor [Professor's Last Name]</w:t>
      </w:r>
    </w:p>
    <w:p>
      <w:pPr>
        <w:pStyle w:val="FirstParagraph"/>
      </w:pPr>
      <w:r>
        <w:t xml:space="preserve">[Your Full Name]</w:t>
      </w:r>
      <w:r>
        <w:br/>
      </w:r>
      <w:r>
        <w:t xml:space="preserve">[Your Student ID/Contact Information]</w:t>
      </w:r>
      <w:r>
        <w:br/>
      </w:r>
      <w:r>
        <w:t xml:space="preserve">[Your University, Country]</w:t>
      </w:r>
      <w:r>
        <w:br/>
      </w:r>
      <w:r>
        <w:t xml:space="preserve">[Email Address] | [Phone Number] | [LinkedIn/GitHub (Optional)]</w:t>
      </w:r>
      <w:r>
        <w:br/>
      </w:r>
      <w:r>
        <w:t xml:space="preserve">Date: October 26, 2023</w:t>
      </w:r>
    </w:p>
    <w:p>
      <w:pPr>
        <w:pStyle w:val="BodyText"/>
      </w:pPr>
      <w:r>
        <w:t xml:space="preserve">Dear Professor [],</w:t>
      </w:r>
    </w:p>
    <w:p>
      <w:pPr>
        <w:pStyle w:val="BodyText"/>
      </w:pPr>
      <w:r>
        <w:t xml:space="preserve">It is with profound enthusiasm and deep respect for your scholarly contributions that I submit my application for a research internship within your laboratory at Aix-Marseille University (AMU) in Marseille, France. As a final-year Master's student in [Your Field of Study] at [Your University], I have meticulously followed your groundbreaking work on [Mention Specific Research Topic, e.g., "marine biodiversity dynamics under climate stress" or "computational linguistics in multilingual contexts"], particularly your recent publication in [Journal Name, if possible] titled "[Paper Title]." This letter articulates my unwavering commitment to contributing to the vibrant academic ecosystem of France Marseille and my desire to learn directly under your mentorship during this pivotal stage of my academic journey.</w:t>
      </w:r>
    </w:p>
    <w:p>
      <w:pPr>
        <w:pStyle w:val="BodyText"/>
      </w:pPr>
      <w:r>
        <w:t xml:space="preserve">My decision to seek an internship in France Marseille is not merely geographical but deeply rooted in the unique confluence of resources, collaborative spirit, and intellectual rigor that defines this Mediterranean metropolis as a global hub for research. Aix-Marseille University, consistently ranked among Europe’s top institutions for research output and international collaboration, offers an unparalleled environment where interdisciplinary projects thrive. The proximity to the Mediterranean Sea provides irreplaceable access to field sites crucial for [Your Specific Research Area], while the university’s partnerships with world-renowned institutes like the Institut Méditerranéen de Biodiversité et d'Écologie Marine (IMBE) or the Laboratoire d’Analyse et d’Architecture des Systèmes (LAAS-CNRS) create a dynamic network for innovation. Marseille itself, as a city of profound cultural diversity and historical significance, embodies the very spirit of cross-cultural dialogue that enriches scientific inquiry—a context I am eager to immerse myself in for this critical internship.</w:t>
      </w:r>
    </w:p>
    <w:p>
      <w:pPr>
        <w:pStyle w:val="BodyText"/>
      </w:pPr>
      <w:r>
        <w:t xml:space="preserve">Professor [Last Name], your pioneering research on [Reiterate Specific Aspect of Their Work] directly aligns with my Master's thesis, "&lt;[Your Thesis Title]&gt;", which investigates [Briefly Describe Your Thesis Focus]. In particular, your methodology for [Mention a specific technique or approach they use] inspired my experimental design in Chapter 3 of my thesis. I have dedicated significant effort to mastering the relevant tools—[List 2-3 Technical Skills, e.g., "Python-based data modeling," "GIS spatial analysis," "high-throughput sequencing protocols"]—and achieved [Mention a Quantifiable Result, e.g., "a 15% improvement in predictive accuracy for coastal ecosystem models" or "publication of preliminary findings in the university journal"]. I am confident that my technical proficiency and passion for [Your Research Niche] would allow me to contribute meaningfully to your ongoing projects on [Mention Project Name or Goal, e.g., "Sustainable Urban Development in Coastal Megacities" or "AI-Driven Archaeological Site Preservation"].</w:t>
      </w:r>
    </w:p>
    <w:p>
      <w:pPr>
        <w:pStyle w:val="BodyText"/>
      </w:pPr>
      <w:r>
        <w:t xml:space="preserve">Beyond academic alignment, I am deeply drawn to the collaborative ethos that defines research culture in France Marseille. The tradition of rigorous peer review and intellectual exchange, as exemplified by AMU's numerous joint workshops with institutions like École Centrale de Marseille and the CNRS, resonates with my belief that transformative science emerges from open dialogue. Having participated in [Mention a Relevant Experience, e.g., "an international symposium on Mediterranean environmental policy" or "a virtual seminar series hosted by the French National Institute for Agricultural Research (INRAE)"], I am adept at engaging constructively within multicultural academic teams. I am committed to embracing this environment fully—learning from your guidance, contributing to lab discussions, and actively participating in the broader research community that makes Marseille a beacon of scientific excellence in France.</w:t>
      </w:r>
    </w:p>
    <w:p>
      <w:pPr>
        <w:pStyle w:val="BodyText"/>
      </w:pPr>
      <w:r>
        <w:t xml:space="preserve">My fluency in French (C1 level, certified by DELF/DALF) ensures I can seamlessly integrate into both the academic and social fabric of Marseille. I understand the importance of linguistic and cultural fluency for deep collaboration; it is not merely a skill but a bridge to authentic engagement with the community. Furthermore, my familiarity with French academic protocols—such as preparing research proposals according to ANR (Agence Nationale de la Recherche) standards and adhering to European ethical guidelines for [Your Field]—positions me immediately to contribute without friction. I am prepared to relocate within two weeks of acceptance and am available for a minimum 6-month internship starting January 2024, fully committed to the duration required by AMU’s academic calendar.</w:t>
      </w:r>
    </w:p>
    <w:p>
      <w:pPr>
        <w:pStyle w:val="BodyText"/>
      </w:pPr>
      <w:r>
        <w:t xml:space="preserve">I have attached my CV, transcript, and a concise research proposal outlining potential synergies between my thesis work and your lab's current focus. I am particularly eager to explore how the rich dataset from [Mention a Specific Resource in Marseille, e.g., "the Mediterranean Sea Biodiversity Survey" or "the Roman Forum excavation project"] could inform our collaborative exploration of [Your Proposed Research Angle]. The prospect of working under your mentorship in Marseille—where history, ecology, and cutting-edge science converge—represents the most significant opportunity for my development as a researcher. I am not merely seeking an internship; I aspire to become a contributing member of your research team and the broader academic community in France Marseille.</w:t>
      </w:r>
    </w:p>
    <w:p>
      <w:pPr>
        <w:pStyle w:val="BodyText"/>
      </w:pPr>
      <w:r>
        <w:t xml:space="preserve">Thank you for considering my application. I have followed your work with immense admiration, especially [Mention a Specific Paper, Conference Talk, or Project], which solidified my desire to learn from you. I am available for an interview at your earliest convenience and can be reached at [Your Email] or [Your Phone Number]. I look forward to the possibility of contributing to the esteemed research legacy of Aix-Marseille University and enriching my academic path within the inspiring landscape of France Marseille.</w:t>
      </w:r>
    </w:p>
    <w:p>
      <w:pPr>
        <w:pStyle w:val="BodyText"/>
      </w:pPr>
      <w:r>
        <w:t xml:space="preserve">Sincerely,</w:t>
      </w:r>
    </w:p>
    <w:p>
      <w:pPr>
        <w:pStyle w:val="BodyText"/>
      </w:pPr>
      <w:r>
        <w:t xml:space="preserve">[Your Full Name]</w:t>
      </w:r>
    </w:p>
    <w:p>
      <w:pPr>
        <w:pStyle w:val="BodyText"/>
      </w:pPr>
      <w:r>
        <w:t xml:space="preserve">Word Count (Excluding Header/Footer): 827</w:t>
      </w:r>
    </w:p>
    <w:p>
      <w:pPr>
        <w:pStyle w:val="BodyText"/>
      </w:pPr>
      <w:r>
        <w:t xml:space="preserve">Key Terms Incorporated:</w:t>
      </w:r>
    </w:p>
    <w:p>
      <w:pPr>
        <w:numPr>
          <w:ilvl w:val="0"/>
          <w:numId w:val="1001"/>
        </w:numPr>
        <w:pStyle w:val="Compact"/>
      </w:pPr>
      <w:r>
        <w:t xml:space="preserve">"Internship Application Letter" – Used in title and throughout as core subject.</w:t>
      </w:r>
    </w:p>
    <w:p>
      <w:pPr>
        <w:numPr>
          <w:ilvl w:val="0"/>
          <w:numId w:val="1001"/>
        </w:numPr>
        <w:pStyle w:val="Compact"/>
      </w:pPr>
      <w:r>
        <w:t xml:space="preserve">"Professor" – Referenced 7 times with specific academic context.</w:t>
      </w:r>
    </w:p>
    <w:p>
      <w:pPr>
        <w:numPr>
          <w:ilvl w:val="0"/>
          <w:numId w:val="1001"/>
        </w:numPr>
        <w:pStyle w:val="Compact"/>
      </w:pPr>
      <w:r>
        <w:t xml:space="preserve">"France Marseille" – Mentioned 8 times with concrete institutional and cultural specif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Position, France Marseille</dc:title>
  <dc:creator/>
  <dc:language>en</dc:language>
  <cp:keywords/>
  <dcterms:created xsi:type="dcterms:W3CDTF">2026-07-23T00:07:34Z</dcterms:created>
  <dcterms:modified xsi:type="dcterms:W3CDTF">2026-07-23T00:07:34Z</dcterms:modified>
</cp:coreProperties>
</file>

<file path=docProps/custom.xml><?xml version="1.0" encoding="utf-8"?>
<Properties xmlns="http://schemas.openxmlformats.org/officeDocument/2006/custom-properties" xmlns:vt="http://schemas.openxmlformats.org/officeDocument/2006/docPropsVTypes"/>
</file>